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0B510F0B" w14:textId="77777777"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3FBABED6" wp14:editId="7A37E72A">
                <wp:simplePos x="0" y="0"/>
                <wp:positionH relativeFrom="margin">
                  <wp:posOffset>0</wp:posOffset>
                </wp:positionH>
                <wp:positionV relativeFrom="margin">
                  <wp:posOffset>1047115</wp:posOffset>
                </wp:positionV>
                <wp:extent cx="5943600" cy="84105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410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1AB5D9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2ABF3E65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5C96623" w14:textId="77777777" w:rsidR="00AD6283" w:rsidRPr="00AD6283" w:rsidRDefault="00AD6283" w:rsidP="00AD628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AD6283">
                              <w:rPr>
                                <w:rFonts w:asciiTheme="minorHAnsi" w:hAnsiTheme="minorHAnsi" w:cstheme="minorHAnsi"/>
                              </w:rPr>
                              <w:t xml:space="preserve">I would like to personally invite you to attend an upcoming Agent-Only Open House on [DAY], [DATE], from [TIME], at [ADDRESS]. </w:t>
                            </w:r>
                          </w:p>
                          <w:p w14:paraId="1A5FFE18" w14:textId="77777777" w:rsidR="00AD6283" w:rsidRPr="00AD6283" w:rsidRDefault="00AD6283" w:rsidP="00AD628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6FA3AD17" w14:textId="77777777" w:rsidR="00AD6283" w:rsidRPr="00AD6283" w:rsidRDefault="00AD6283" w:rsidP="00AD628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AD6283">
                              <w:rPr>
                                <w:rFonts w:asciiTheme="minorHAnsi" w:hAnsiTheme="minorHAnsi" w:cstheme="minorHAnsi"/>
                              </w:rPr>
                              <w:t xml:space="preserve">Some of the unique features of this property include: </w:t>
                            </w:r>
                          </w:p>
                          <w:p w14:paraId="75344B68" w14:textId="77777777" w:rsidR="00AD6283" w:rsidRPr="00AD6283" w:rsidRDefault="00AD6283" w:rsidP="00AD628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723DBEF4" w14:textId="77777777" w:rsidR="00AD6283" w:rsidRPr="00AD6283" w:rsidRDefault="00AD6283" w:rsidP="00AD628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AD6283">
                              <w:rPr>
                                <w:rFonts w:asciiTheme="minorHAnsi" w:hAnsiTheme="minorHAnsi" w:cstheme="minorHAnsi"/>
                              </w:rPr>
                              <w:t xml:space="preserve">[LIST FEATURE] </w:t>
                            </w:r>
                          </w:p>
                          <w:p w14:paraId="45D37F51" w14:textId="77777777" w:rsidR="00AD6283" w:rsidRPr="00AD6283" w:rsidRDefault="00AD6283" w:rsidP="00AD628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AD6283">
                              <w:rPr>
                                <w:rFonts w:asciiTheme="minorHAnsi" w:hAnsiTheme="minorHAnsi" w:cstheme="minorHAnsi"/>
                              </w:rPr>
                              <w:t xml:space="preserve">[LIST FEATURE] </w:t>
                            </w:r>
                          </w:p>
                          <w:p w14:paraId="5DC816D3" w14:textId="77777777" w:rsidR="00AD6283" w:rsidRPr="00AD6283" w:rsidRDefault="00AD6283" w:rsidP="00AD628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AD6283">
                              <w:rPr>
                                <w:rFonts w:asciiTheme="minorHAnsi" w:hAnsiTheme="minorHAnsi" w:cstheme="minorHAnsi"/>
                              </w:rPr>
                              <w:t xml:space="preserve">[LIST FEATURE] </w:t>
                            </w:r>
                          </w:p>
                          <w:p w14:paraId="602072AB" w14:textId="77777777" w:rsidR="00AD6283" w:rsidRPr="00AD6283" w:rsidRDefault="00AD6283" w:rsidP="00AD628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AD6283">
                              <w:rPr>
                                <w:rFonts w:asciiTheme="minorHAnsi" w:hAnsiTheme="minorHAnsi" w:cstheme="minorHAnsi"/>
                              </w:rPr>
                              <w:t xml:space="preserve">[LIST FEATURE] </w:t>
                            </w:r>
                          </w:p>
                          <w:p w14:paraId="57DBF80A" w14:textId="77777777" w:rsidR="00AD6283" w:rsidRPr="00AD6283" w:rsidRDefault="00AD6283" w:rsidP="00AD628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2CC78362" w14:textId="77777777" w:rsidR="00AD6283" w:rsidRPr="00AD6283" w:rsidRDefault="00AD6283" w:rsidP="00AD628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AD6283">
                              <w:rPr>
                                <w:rFonts w:asciiTheme="minorHAnsi" w:hAnsiTheme="minorHAnsi" w:cstheme="minorHAnsi"/>
                              </w:rPr>
                              <w:t xml:space="preserve">If you feel that this property is a potential match for any of your clients, I encourage you to stop by for this exclusive Agent-Only Open House. </w:t>
                            </w:r>
                          </w:p>
                          <w:p w14:paraId="7D0801B7" w14:textId="77777777" w:rsidR="00AD6283" w:rsidRPr="00AD6283" w:rsidRDefault="00AD6283" w:rsidP="00AD628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736D5BF" w14:textId="77777777" w:rsidR="001E3352" w:rsidRPr="004C7D9D" w:rsidRDefault="00AD6283" w:rsidP="00AD628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AD6283">
                              <w:rPr>
                                <w:rFonts w:asciiTheme="minorHAnsi" w:hAnsiTheme="minorHAnsi" w:cstheme="minorHAnsi"/>
                              </w:rPr>
                              <w:t>I look forward to visiting with you regarding this property on [DATE].</w:t>
                            </w:r>
                            <w:r w:rsidR="00FC611B" w:rsidRPr="001A43F2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</w:p>
                          <w:p w14:paraId="4DB2DB6D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6198B2AC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A0B54AA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FBBD1FA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37343F4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3802C334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5D077A61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02EEC8F0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82.45pt;width:468pt;height:662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" filled="f" stroked="f">
                <v:textbox>
                  <w:txbxContent>
                    <w:p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AD6283" w:rsidRPr="00AD6283" w:rsidRDefault="00AD6283" w:rsidP="00AD628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bookmarkStart w:id="1" w:name="_GoBack"/>
                      <w:r w:rsidRPr="00AD6283">
                        <w:rPr>
                          <w:rFonts w:asciiTheme="minorHAnsi" w:hAnsiTheme="minorHAnsi" w:cstheme="minorHAnsi"/>
                        </w:rPr>
                        <w:t xml:space="preserve">I would like to personally invite you to attend an upcoming Agent-Only Open House on [DAY], [DATE], from [TIME], at [ADDRESS]. </w:t>
                      </w:r>
                    </w:p>
                    <w:p w:rsidR="00AD6283" w:rsidRPr="00AD6283" w:rsidRDefault="00AD6283" w:rsidP="00AD628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AD6283" w:rsidRPr="00AD6283" w:rsidRDefault="00AD6283" w:rsidP="00AD628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AD6283">
                        <w:rPr>
                          <w:rFonts w:asciiTheme="minorHAnsi" w:hAnsiTheme="minorHAnsi" w:cstheme="minorHAnsi"/>
                        </w:rPr>
                        <w:t xml:space="preserve">Some of the unique features of this property include: </w:t>
                      </w:r>
                    </w:p>
                    <w:p w:rsidR="00AD6283" w:rsidRPr="00AD6283" w:rsidRDefault="00AD6283" w:rsidP="00AD628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AD6283" w:rsidRPr="00AD6283" w:rsidRDefault="00AD6283" w:rsidP="00AD628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AD6283">
                        <w:rPr>
                          <w:rFonts w:asciiTheme="minorHAnsi" w:hAnsiTheme="minorHAnsi" w:cstheme="minorHAnsi"/>
                        </w:rPr>
                        <w:t xml:space="preserve">[LIST FEATURE] </w:t>
                      </w:r>
                    </w:p>
                    <w:p w:rsidR="00AD6283" w:rsidRPr="00AD6283" w:rsidRDefault="00AD6283" w:rsidP="00AD628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AD6283">
                        <w:rPr>
                          <w:rFonts w:asciiTheme="minorHAnsi" w:hAnsiTheme="minorHAnsi" w:cstheme="minorHAnsi"/>
                        </w:rPr>
                        <w:t xml:space="preserve">[LIST FEATURE] </w:t>
                      </w:r>
                    </w:p>
                    <w:p w:rsidR="00AD6283" w:rsidRPr="00AD6283" w:rsidRDefault="00AD6283" w:rsidP="00AD628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AD6283">
                        <w:rPr>
                          <w:rFonts w:asciiTheme="minorHAnsi" w:hAnsiTheme="minorHAnsi" w:cstheme="minorHAnsi"/>
                        </w:rPr>
                        <w:t xml:space="preserve">[LIST FEATURE] </w:t>
                      </w:r>
                    </w:p>
                    <w:p w:rsidR="00AD6283" w:rsidRPr="00AD6283" w:rsidRDefault="00AD6283" w:rsidP="00AD628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AD6283">
                        <w:rPr>
                          <w:rFonts w:asciiTheme="minorHAnsi" w:hAnsiTheme="minorHAnsi" w:cstheme="minorHAnsi"/>
                        </w:rPr>
                        <w:t xml:space="preserve">[LIST FEATURE] </w:t>
                      </w:r>
                    </w:p>
                    <w:p w:rsidR="00AD6283" w:rsidRPr="00AD6283" w:rsidRDefault="00AD6283" w:rsidP="00AD628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AD6283" w:rsidRPr="00AD6283" w:rsidRDefault="00AD6283" w:rsidP="00AD628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AD6283">
                        <w:rPr>
                          <w:rFonts w:asciiTheme="minorHAnsi" w:hAnsiTheme="minorHAnsi" w:cstheme="minorHAnsi"/>
                        </w:rPr>
                        <w:t xml:space="preserve">If you feel that this property is a potential match for any of your clients, I encourage you to stop by for this exclusive Agent-Only Open House. </w:t>
                      </w:r>
                    </w:p>
                    <w:p w:rsidR="00AD6283" w:rsidRPr="00AD6283" w:rsidRDefault="00AD6283" w:rsidP="00AD628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1E3352" w:rsidRPr="004C7D9D" w:rsidRDefault="00AD6283" w:rsidP="00AD628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AD6283">
                        <w:rPr>
                          <w:rFonts w:asciiTheme="minorHAnsi" w:hAnsiTheme="minorHAnsi" w:cstheme="minorHAnsi"/>
                        </w:rPr>
                        <w:t>I look forward to visiting with you regarding this property on [DATE].</w:t>
                      </w:r>
                      <w:bookmarkEnd w:id="1"/>
                      <w:r w:rsidR="00FC611B" w:rsidRPr="001A43F2">
                        <w:rPr>
                          <w:rFonts w:asciiTheme="minorHAnsi" w:hAnsiTheme="minorHAnsi" w:cstheme="minorHAnsi"/>
                        </w:rPr>
                        <w:br/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BD4E10" w14:textId="77777777" w:rsidR="00103F7E" w:rsidRDefault="00103F7E" w:rsidP="00C45210">
      <w:pPr>
        <w:spacing w:after="0" w:line="240" w:lineRule="auto"/>
      </w:pPr>
      <w:r>
        <w:separator/>
      </w:r>
    </w:p>
  </w:endnote>
  <w:endnote w:type="continuationSeparator" w:id="0">
    <w:p w14:paraId="3365FF61" w14:textId="77777777" w:rsidR="00103F7E" w:rsidRDefault="00103F7E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5CCD45" w14:textId="3D9EDE8D" w:rsidR="00753396" w:rsidRPr="003873E6" w:rsidRDefault="003873E6" w:rsidP="003873E6">
    <w:pPr>
      <w:pStyle w:val="Footer"/>
      <w:jc w:val="center"/>
      <w:rPr>
        <w:sz w:val="18"/>
        <w:szCs w:val="18"/>
      </w:rPr>
    </w:pPr>
    <w:r w:rsidRPr="003873E6">
      <w:rPr>
        <w:sz w:val="18"/>
        <w:szCs w:val="18"/>
      </w:rPr>
      <w:t xml:space="preserve">Entourage Real Estate, </w:t>
    </w:r>
    <w:proofErr w:type="gramStart"/>
    <w:r w:rsidRPr="003873E6">
      <w:rPr>
        <w:sz w:val="18"/>
        <w:szCs w:val="18"/>
      </w:rPr>
      <w:t>LLC  |</w:t>
    </w:r>
    <w:proofErr w:type="gramEnd"/>
    <w:r w:rsidRPr="003873E6">
      <w:rPr>
        <w:sz w:val="18"/>
        <w:szCs w:val="18"/>
      </w:rPr>
      <w:t xml:space="preserve">  </w:t>
    </w:r>
    <w:r w:rsidR="00753396" w:rsidRPr="003873E6">
      <w:rPr>
        <w:sz w:val="18"/>
        <w:szCs w:val="18"/>
      </w:rPr>
      <w:t>P.O. Box 890472  |  Houston, TX  77259  |  O:  832-868-6091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CA6406" w14:textId="77777777" w:rsidR="00103F7E" w:rsidRDefault="00103F7E" w:rsidP="00C45210">
      <w:pPr>
        <w:spacing w:after="0" w:line="240" w:lineRule="auto"/>
      </w:pPr>
      <w:r>
        <w:separator/>
      </w:r>
    </w:p>
  </w:footnote>
  <w:footnote w:type="continuationSeparator" w:id="0">
    <w:p w14:paraId="626F38DE" w14:textId="77777777" w:rsidR="00103F7E" w:rsidRDefault="00103F7E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BE77A9" w14:textId="77777777"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F8C922F" wp14:editId="462EB13A">
          <wp:simplePos x="0" y="0"/>
          <wp:positionH relativeFrom="margin">
            <wp:posOffset>1924050</wp:posOffset>
          </wp:positionH>
          <wp:positionV relativeFrom="paragraph">
            <wp:posOffset>89840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1B82"/>
    <w:multiLevelType w:val="hybridMultilevel"/>
    <w:tmpl w:val="FC0A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pNaAAVd4+UsAAAA"/>
  </w:docVars>
  <w:rsids>
    <w:rsidRoot w:val="00C45210"/>
    <w:rsid w:val="00007044"/>
    <w:rsid w:val="000143F4"/>
    <w:rsid w:val="000C55A3"/>
    <w:rsid w:val="000C7282"/>
    <w:rsid w:val="00103F7E"/>
    <w:rsid w:val="00145B46"/>
    <w:rsid w:val="001516D7"/>
    <w:rsid w:val="0015622A"/>
    <w:rsid w:val="001A43F2"/>
    <w:rsid w:val="001D2601"/>
    <w:rsid w:val="001E006A"/>
    <w:rsid w:val="001E3352"/>
    <w:rsid w:val="002213C5"/>
    <w:rsid w:val="00250F04"/>
    <w:rsid w:val="002C5183"/>
    <w:rsid w:val="003006E0"/>
    <w:rsid w:val="00341839"/>
    <w:rsid w:val="003873E6"/>
    <w:rsid w:val="003B25AA"/>
    <w:rsid w:val="003C3A62"/>
    <w:rsid w:val="004C7D9D"/>
    <w:rsid w:val="0051726E"/>
    <w:rsid w:val="005731C0"/>
    <w:rsid w:val="00584B59"/>
    <w:rsid w:val="005D243D"/>
    <w:rsid w:val="005E6285"/>
    <w:rsid w:val="00611788"/>
    <w:rsid w:val="00670015"/>
    <w:rsid w:val="006734EB"/>
    <w:rsid w:val="00682745"/>
    <w:rsid w:val="006B6C64"/>
    <w:rsid w:val="006D3505"/>
    <w:rsid w:val="00702F06"/>
    <w:rsid w:val="00716128"/>
    <w:rsid w:val="00753396"/>
    <w:rsid w:val="00791D32"/>
    <w:rsid w:val="007C47E0"/>
    <w:rsid w:val="00833975"/>
    <w:rsid w:val="00861057"/>
    <w:rsid w:val="0086194F"/>
    <w:rsid w:val="008A2611"/>
    <w:rsid w:val="00902B72"/>
    <w:rsid w:val="009861B2"/>
    <w:rsid w:val="009D7E74"/>
    <w:rsid w:val="00A536D9"/>
    <w:rsid w:val="00A55411"/>
    <w:rsid w:val="00A574CE"/>
    <w:rsid w:val="00A6506C"/>
    <w:rsid w:val="00A837B5"/>
    <w:rsid w:val="00AA69A3"/>
    <w:rsid w:val="00AB4F5C"/>
    <w:rsid w:val="00AC5B40"/>
    <w:rsid w:val="00AD47E8"/>
    <w:rsid w:val="00AD6283"/>
    <w:rsid w:val="00AF37A0"/>
    <w:rsid w:val="00B22414"/>
    <w:rsid w:val="00B257A6"/>
    <w:rsid w:val="00B42E00"/>
    <w:rsid w:val="00B96541"/>
    <w:rsid w:val="00C1430A"/>
    <w:rsid w:val="00C45210"/>
    <w:rsid w:val="00C7219D"/>
    <w:rsid w:val="00CA2988"/>
    <w:rsid w:val="00CA77A9"/>
    <w:rsid w:val="00CF34D8"/>
    <w:rsid w:val="00D14633"/>
    <w:rsid w:val="00E12B4B"/>
    <w:rsid w:val="00E36E38"/>
    <w:rsid w:val="00E42718"/>
    <w:rsid w:val="00E64A1A"/>
    <w:rsid w:val="00E70F42"/>
    <w:rsid w:val="00E92566"/>
    <w:rsid w:val="00EC5CDE"/>
    <w:rsid w:val="00F37345"/>
    <w:rsid w:val="00F63EA8"/>
    <w:rsid w:val="00F6598B"/>
    <w:rsid w:val="00F82A13"/>
    <w:rsid w:val="00FA4E91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C82991A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3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5T21:05:00Z</dcterms:created>
  <dcterms:modified xsi:type="dcterms:W3CDTF">2019-10-15T21:05:00Z</dcterms:modified>
</cp:coreProperties>
</file>